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74c85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49f8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4T20:03:39Z</dcterms:created>
  <dcterms:modified xsi:type="dcterms:W3CDTF">2017-10-14T20:03:39Z</dcterms:modified>
</cp:coreProperties>
</file>